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PROJECT PLAN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Requirement Specifications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Savings/Checking - </w:t>
      </w:r>
      <w:r w:rsidR="000400DF" w:rsidRPr="008275AA">
        <w:rPr>
          <w:rFonts w:ascii="Times New Roman" w:hAnsi="Times New Roman" w:cs="Times New Roman"/>
          <w:color w:val="000000"/>
          <w:sz w:val="24"/>
          <w:szCs w:val="24"/>
        </w:rPr>
        <w:t>An application to keep trac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of money in checking and saving accounts and the interest earned </w:t>
      </w:r>
      <w:r w:rsidR="00F04126"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each account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2. System Specification</w:t>
      </w:r>
    </w:p>
    <w:p w:rsidR="00EB2B9E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Development Platform: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indows PC –Lenovo </w:t>
      </w:r>
      <w:proofErr w:type="spellStart"/>
      <w:r w:rsidRPr="008275AA">
        <w:rPr>
          <w:rFonts w:ascii="Times New Roman" w:hAnsi="Times New Roman" w:cs="Times New Roman"/>
          <w:color w:val="000000"/>
          <w:sz w:val="24"/>
          <w:szCs w:val="24"/>
        </w:rPr>
        <w:t>ideaPad</w:t>
      </w:r>
      <w:proofErr w:type="spellEnd"/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Y560,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>Windows 10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Intel(R) Core(TM)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ab/>
        <w:t>i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5 CPU M430 @2.27GHz  X 4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 GB memory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>500 GB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dis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Eclipse 4.5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Java JRE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:rsidR="00B7115D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Operating Platform Requirements: Windows PC, Windows Vista SP2 or newer/ Intel-based Mac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OS X 10.8.3+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/ Oracle Linux 5.5+/Red Hat Enterprise Linux 5.5+/ </w:t>
      </w:r>
      <w:proofErr w:type="spellStart"/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Suse</w:t>
      </w:r>
      <w:proofErr w:type="spellEnd"/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Linux Enterpris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  <w:t>Server 10 SP2+/ Ubuntu Linux 12.04 LTS +/ Firefox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128 MB RAM, 126 MB Disk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spac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, Internet Explorer 9+ / Firefox/ 64-bit browser(Safari), Java JRE 8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3. Software Management</w:t>
      </w:r>
    </w:p>
    <w:p w:rsidR="008E4601" w:rsidRPr="008275AA" w:rsidRDefault="00CD5163" w:rsidP="00CD51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e plan to use </w:t>
      </w:r>
      <w:hyperlink r:id="rId4" w:history="1">
        <w:r w:rsidRPr="008275AA">
          <w:rPr>
            <w:rStyle w:val="Hyperlink"/>
            <w:rFonts w:ascii="Times New Roman" w:hAnsi="Times New Roman" w:cs="Times New Roman"/>
            <w:sz w:val="24"/>
            <w:szCs w:val="24"/>
          </w:rPr>
          <w:t>https://gitHub.com</w:t>
        </w:r>
      </w:hyperlink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for software version control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4. Project Schedule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45"/>
        <w:gridCol w:w="1170"/>
        <w:gridCol w:w="1170"/>
        <w:gridCol w:w="1111"/>
        <w:gridCol w:w="1854"/>
      </w:tblGrid>
      <w:tr w:rsidR="005729BB" w:rsidRPr="008275AA" w:rsidTr="005729BB">
        <w:tc>
          <w:tcPr>
            <w:tcW w:w="4045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Duration (days)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Start  date</w:t>
            </w:r>
          </w:p>
        </w:tc>
        <w:tc>
          <w:tcPr>
            <w:tcW w:w="1111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End    Date</w:t>
            </w:r>
          </w:p>
        </w:tc>
        <w:tc>
          <w:tcPr>
            <w:tcW w:w="1854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Personnel</w:t>
            </w:r>
          </w:p>
        </w:tc>
      </w:tr>
      <w:tr w:rsidR="00432FFE" w:rsidRPr="008275AA" w:rsidTr="00432FFE">
        <w:trPr>
          <w:trHeight w:val="900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Requirements &amp; Project Plan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bookmarkStart w:id="0" w:name="_GoBack"/>
            <w:bookmarkEnd w:id="0"/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, Ke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, Matt</w:t>
            </w:r>
          </w:p>
          <w:p w:rsidR="00432FFE" w:rsidRPr="008275AA" w:rsidRDefault="00574EC5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Analysis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601FE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Design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74EC5" w:rsidRPr="008275AA" w:rsidRDefault="00432FFE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2</w:t>
            </w:r>
          </w:p>
          <w:p w:rsidR="00574EC5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lastRenderedPageBreak/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lastRenderedPageBreak/>
              <w:t>(unassigned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ject Test Plan &amp; ICD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601FE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</w:rPr>
              <w:t>Lennon</w:t>
            </w:r>
            <w:r w:rsidRPr="008275AA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1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8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1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</w:tc>
        <w:tc>
          <w:tcPr>
            <w:tcW w:w="1854" w:type="dxa"/>
            <w:hideMark/>
          </w:tcPr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2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5F1FD0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  <w:r w:rsidRPr="008275AA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5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8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</w:tc>
        <w:tc>
          <w:tcPr>
            <w:tcW w:w="1854" w:type="dxa"/>
            <w:hideMark/>
          </w:tcPr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 Delivery</w:t>
            </w:r>
            <w:r w:rsidR="002F3C9B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4</w:t>
            </w:r>
          </w:p>
        </w:tc>
        <w:tc>
          <w:tcPr>
            <w:tcW w:w="1111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</w:tc>
        <w:tc>
          <w:tcPr>
            <w:tcW w:w="1854" w:type="dxa"/>
            <w:hideMark/>
          </w:tcPr>
          <w:p w:rsidR="00432FFE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</w:tbl>
    <w:p w:rsidR="005729BB" w:rsidRPr="008275AA" w:rsidRDefault="005729BB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729BB" w:rsidRPr="00827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uNaAHAE/hUsAAAA"/>
  </w:docVars>
  <w:rsids>
    <w:rsidRoot w:val="008E4601"/>
    <w:rsid w:val="000400DF"/>
    <w:rsid w:val="00145F6E"/>
    <w:rsid w:val="002F3C9B"/>
    <w:rsid w:val="00432FFE"/>
    <w:rsid w:val="005729BB"/>
    <w:rsid w:val="00574EC5"/>
    <w:rsid w:val="005F1FD0"/>
    <w:rsid w:val="00601FEE"/>
    <w:rsid w:val="00653959"/>
    <w:rsid w:val="008275AA"/>
    <w:rsid w:val="008B0FDA"/>
    <w:rsid w:val="008E4601"/>
    <w:rsid w:val="00B60CE6"/>
    <w:rsid w:val="00B7115D"/>
    <w:rsid w:val="00CD5163"/>
    <w:rsid w:val="00E01819"/>
    <w:rsid w:val="00EB2B9E"/>
    <w:rsid w:val="00F0412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Machen</dc:creator>
  <cp:keywords/>
  <dc:description/>
  <cp:lastModifiedBy>Ken Machen</cp:lastModifiedBy>
  <cp:revision>9</cp:revision>
  <dcterms:created xsi:type="dcterms:W3CDTF">2017-03-20T18:39:00Z</dcterms:created>
  <dcterms:modified xsi:type="dcterms:W3CDTF">2017-03-23T01:13:00Z</dcterms:modified>
</cp:coreProperties>
</file>